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71b800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03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3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QQ6EQAgj+wH+/8v+gG07uhcvm9CDo0bHQwO0lKl5LNSr/lVVTw2fhjf41HP9+09AvMGLcN5s8apbD2NtbxJ4RClhhvBKtWXOncBjycQCGp2onyj9rQC/WgyN5DI+a2hbP/I6AAHL3+t8qRSqj6RQz1jzoRYhGpOFpbPOV7kSj0V09635VbplPROy1nyQEEYFRcmtZLisn8JyZHCkifiOGVgue73YpUSzFFN7v5qLB4Nj3293s8musM9XEAqxze6+30QFrskxs9dfH+nd+gv487hr73EX6F+n7DcCeNJIeQqbkoQ/E1D6Gw+4wPwQC2KkI/43R8mCm73+zvwdW8HRY+B8IMPH8YTYecOuFZiX7t7xgc2lDPAr3flTYzigv/eed7/Y9mseiNIyu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at's a great idea, will have a crack at that later. Now next question</w:t>
      </w:r>
      <w:r>
        <w:t xml:space="preserve"> </w:t>
      </w:r>
      <w:r>
        <w:t xml:space="preserve">(sorry): I just uploaded two pictures to flickr from Aperture on my Mac</w:t>
      </w:r>
      <w:r>
        <w:t xml:space="preserve"> </w:t>
      </w:r>
      <w:r>
        <w:t xml:space="preserve">in quick succession. I have IFTTT set up to copy the pictures to a</w:t>
      </w:r>
      <w:r>
        <w:t xml:space="preserve"> </w:t>
      </w:r>
      <w:r>
        <w:t xml:space="preserve">dropbox folder and then a Hazel rule to watch that folder, run the</w:t>
      </w:r>
      <w:r>
        <w:t xml:space="preserve"> </w:t>
      </w:r>
      <w:r>
        <w:t xml:space="preserve">slogger_image.rb script and then move the image out of that dropbox</w:t>
      </w:r>
      <w:r>
        <w:t xml:space="preserve"> </w:t>
      </w:r>
      <w:r>
        <w:t xml:space="preserve">folder to an archive folder elsewhere. However only the 2nd image has</w:t>
      </w:r>
      <w:r>
        <w:t xml:space="preserve"> </w:t>
      </w:r>
      <w:r>
        <w:t xml:space="preserve">ended up in Day One. Any ideas why or is this by design?</w:t>
      </w:r>
    </w:p>
    <w:bookmarkStart w:id="25" w:name="brett-aug-18-2012-0651-pm"/>
    <w:p>
      <w:pPr>
        <w:pStyle w:val="Heading2"/>
      </w:pPr>
      <w:r>
        <w:t xml:space="preserve">Brett —</w:t>
      </w:r>
      <w:r>
        <w:t xml:space="preserve"> </w:t>
      </w:r>
      <w:hyperlink r:id="rId24">
        <w:r>
          <w:rPr>
            <w:rStyle w:val="Hyperlink"/>
          </w:rPr>
          <w:t xml:space="preserve">Aug 18, 2012 06:51 pm</w:t>
        </w:r>
      </w:hyperlink>
    </w:p>
    <w:p>
      <w:pPr>
        <w:pStyle w:val="FirstParagraph"/>
      </w:pPr>
      <w:r>
        <w:t xml:space="preserve">Not be design. Have you restarted Day One to make sure the image wasn't</w:t>
      </w:r>
      <w:r>
        <w:t xml:space="preserve"> </w:t>
      </w:r>
      <w:r>
        <w:t xml:space="preserve">picked up?</w:t>
      </w:r>
    </w:p>
    <w:bookmarkEnd w:id="25"/>
    <w:bookmarkStart w:id="27" w:name="jeff-jenkins-aug-18-2012-0653-pm"/>
    <w:p>
      <w:pPr>
        <w:pStyle w:val="Heading2"/>
      </w:pPr>
      <w:r>
        <w:t xml:space="preserve">Jeff Jenkins —</w:t>
      </w:r>
      <w:r>
        <w:t xml:space="preserve"> </w:t>
      </w:r>
      <w:hyperlink r:id="rId26">
        <w:r>
          <w:rPr>
            <w:rStyle w:val="Hyperlink"/>
          </w:rPr>
          <w:t xml:space="preserve">Aug 18, 2012 06:53 pm</w:t>
        </w:r>
      </w:hyperlink>
    </w:p>
    <w:p>
      <w:pPr>
        <w:pStyle w:val="FirstParagraph"/>
      </w:pPr>
      <w:r>
        <w:t xml:space="preserve">Actually scratch that, it's there now. I had to wait a bit and re-start</w:t>
      </w:r>
      <w:r>
        <w:t xml:space="preserve"> </w:t>
      </w:r>
      <w:r>
        <w:t xml:space="preserve">Day One for it to appear for some unknown reason. WIll be more patient</w:t>
      </w:r>
      <w:r>
        <w:t xml:space="preserve"> </w:t>
      </w:r>
      <w:r>
        <w:t xml:space="preserve">in future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03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3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5ed5dd7-4208-11e9-9d31-040140774501/social-logging-by-any-other-name-would-have-a-better-name-brettterpstra-com#571b8004-4208-11e9-9d31-040140774501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71b8005-4208-11e9-9d31-040140774501" TargetMode="External" /><Relationship Type="http://schemas.openxmlformats.org/officeDocument/2006/relationships/hyperlink" Id="rId20" Target="https://my.remarkbox.com/571b8003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5ed5dd7-4208-11e9-9d31-040140774501/social-logging-by-any-other-name-would-have-a-better-name-brettterpstra-com#571b8004-4208-11e9-9d31-040140774501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71b8005-4208-11e9-9d31-040140774501" TargetMode="External" /><Relationship Type="http://schemas.openxmlformats.org/officeDocument/2006/relationships/hyperlink" Id="rId20" Target="https://my.remarkbox.com/571b8003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71b8003</dc:title>
  <dc:creator/>
  <cp:keywords/>
  <dcterms:created xsi:type="dcterms:W3CDTF">2026-05-07T02:58:33Z</dcterms:created>
  <dcterms:modified xsi:type="dcterms:W3CDTF">2026-05-07T02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